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AFF71" w14:textId="07D51EEA" w:rsidR="006464C5" w:rsidRPr="006464C5" w:rsidRDefault="006464C5" w:rsidP="006464C5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</w:rPr>
      </w:pPr>
      <w:r w:rsidRPr="006464C5">
        <w:rPr>
          <w:rFonts w:ascii="Helvetica" w:eastAsia="Times New Roman" w:hAnsi="Helvetica" w:cs="Helvetica"/>
          <w:b/>
          <w:bCs/>
          <w:color w:val="6495ED"/>
          <w:kern w:val="36"/>
          <w:sz w:val="39"/>
          <w:szCs w:val="39"/>
        </w:rPr>
        <w:t xml:space="preserve">Alex Hines, Gerald Jones, </w:t>
      </w:r>
      <w:proofErr w:type="spellStart"/>
      <w:r w:rsidRPr="006464C5">
        <w:rPr>
          <w:rFonts w:ascii="Helvetica" w:eastAsia="Times New Roman" w:hAnsi="Helvetica" w:cs="Helvetica"/>
          <w:b/>
          <w:bCs/>
          <w:color w:val="6495ED"/>
          <w:kern w:val="36"/>
          <w:sz w:val="39"/>
          <w:szCs w:val="39"/>
        </w:rPr>
        <w:t>Kimon</w:t>
      </w:r>
      <w:proofErr w:type="spellEnd"/>
      <w:r w:rsidRPr="006464C5">
        <w:rPr>
          <w:rFonts w:ascii="Helvetica" w:eastAsia="Times New Roman" w:hAnsi="Helvetica" w:cs="Helvetica"/>
          <w:b/>
          <w:bCs/>
          <w:color w:val="6495ED"/>
          <w:kern w:val="36"/>
          <w:sz w:val="39"/>
          <w:szCs w:val="39"/>
        </w:rPr>
        <w:t xml:space="preserve"> Swanson</w:t>
      </w:r>
    </w:p>
    <w:p w14:paraId="134C256C" w14:textId="261D2A42" w:rsidR="006464C5" w:rsidRPr="006464C5" w:rsidRDefault="006464C5" w:rsidP="006464C5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6495ED"/>
          <w:kern w:val="36"/>
          <w:sz w:val="39"/>
          <w:szCs w:val="39"/>
        </w:rPr>
      </w:pPr>
      <w:r w:rsidRPr="006464C5">
        <w:rPr>
          <w:rFonts w:ascii="Helvetica" w:eastAsia="Times New Roman" w:hAnsi="Helvetica" w:cs="Helvetica"/>
          <w:b/>
          <w:bCs/>
          <w:color w:val="6495ED"/>
          <w:kern w:val="36"/>
          <w:sz w:val="39"/>
          <w:szCs w:val="39"/>
        </w:rPr>
        <w:t xml:space="preserve">HW6: Simplex Algorithm </w:t>
      </w:r>
    </w:p>
    <w:p w14:paraId="5CB6E55D" w14:textId="160FACF6" w:rsidR="006464C5" w:rsidRPr="006464C5" w:rsidRDefault="006464C5" w:rsidP="006464C5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6495ED"/>
          <w:kern w:val="36"/>
          <w:sz w:val="39"/>
          <w:szCs w:val="39"/>
        </w:rPr>
      </w:pPr>
      <w:r w:rsidRPr="006464C5">
        <w:rPr>
          <w:rFonts w:ascii="Helvetica" w:eastAsia="Times New Roman" w:hAnsi="Helvetica" w:cs="Helvetica"/>
          <w:b/>
          <w:bCs/>
          <w:color w:val="6495ED"/>
          <w:kern w:val="36"/>
          <w:sz w:val="39"/>
          <w:szCs w:val="39"/>
        </w:rPr>
        <w:t>Hand Written Simplex Solution</w:t>
      </w:r>
    </w:p>
    <w:p w14:paraId="3CBA3EC5" w14:textId="4C0714B0" w:rsidR="0065589B" w:rsidRDefault="006464C5">
      <w:r>
        <w:rPr>
          <w:noProof/>
        </w:rPr>
        <w:drawing>
          <wp:inline distT="0" distB="0" distL="0" distR="0" wp14:anchorId="45963D74" wp14:editId="0E82D3E1">
            <wp:extent cx="5943600" cy="6879590"/>
            <wp:effectExtent l="0" t="0" r="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7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5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MDI3t7A0NTEyMDRV0lEKTi0uzszPAykwrAUAT2+IbiwAAAA="/>
  </w:docVars>
  <w:rsids>
    <w:rsidRoot w:val="006464C5"/>
    <w:rsid w:val="006464C5"/>
    <w:rsid w:val="0065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5CE4F"/>
  <w15:chartTrackingRefBased/>
  <w15:docId w15:val="{7F88E187-3695-4DFE-B486-E64E3B8E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464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64C5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3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Jones</dc:creator>
  <cp:keywords/>
  <dc:description/>
  <cp:lastModifiedBy>Gerald Jones</cp:lastModifiedBy>
  <cp:revision>1</cp:revision>
  <dcterms:created xsi:type="dcterms:W3CDTF">2022-03-26T21:12:00Z</dcterms:created>
  <dcterms:modified xsi:type="dcterms:W3CDTF">2022-03-26T21:15:00Z</dcterms:modified>
</cp:coreProperties>
</file>